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8608" w14:textId="2F0F718F" w:rsidR="00726257" w:rsidRDefault="00752287" w:rsidP="00CD36EB">
      <w:pPr>
        <w:pStyle w:val="Heading1"/>
      </w:pPr>
      <w:r>
        <w:t xml:space="preserve">Training Delivery </w:t>
      </w:r>
      <w:r w:rsidR="00A4475D">
        <w:t>Description</w:t>
      </w:r>
    </w:p>
    <w:p w14:paraId="4AF2B6D8" w14:textId="3606176F" w:rsidR="00173FE5" w:rsidRDefault="00E559B0" w:rsidP="002F656D">
      <w:pPr>
        <w:rPr>
          <w:szCs w:val="28"/>
        </w:rPr>
      </w:pPr>
      <w:r w:rsidRPr="00E559B0">
        <w:rPr>
          <w:szCs w:val="28"/>
        </w:rPr>
        <w:t xml:space="preserve">The </w:t>
      </w:r>
      <w:r w:rsidR="00D0764C">
        <w:rPr>
          <w:szCs w:val="28"/>
        </w:rPr>
        <w:t xml:space="preserve">Training </w:t>
      </w:r>
      <w:r w:rsidR="002F656D">
        <w:rPr>
          <w:szCs w:val="28"/>
        </w:rPr>
        <w:t>Delivery Plan provides change leads, sponsors</w:t>
      </w:r>
      <w:r w:rsidR="00752287">
        <w:rPr>
          <w:szCs w:val="28"/>
        </w:rPr>
        <w:t>,</w:t>
      </w:r>
      <w:r w:rsidR="002F656D">
        <w:rPr>
          <w:szCs w:val="28"/>
        </w:rPr>
        <w:t xml:space="preserve"> and project team members a practical guide for delivering training required to support business change initiatives.</w:t>
      </w:r>
    </w:p>
    <w:p w14:paraId="1BEEF44B" w14:textId="1AAA5B81" w:rsidR="002F656D" w:rsidRDefault="002F656D" w:rsidP="002F656D">
      <w:pPr>
        <w:rPr>
          <w:szCs w:val="28"/>
        </w:rPr>
      </w:pPr>
    </w:p>
    <w:p w14:paraId="1485231B" w14:textId="67DD38F6" w:rsidR="002F656D" w:rsidRDefault="00597EF8" w:rsidP="002F656D">
      <w:pPr>
        <w:rPr>
          <w:szCs w:val="28"/>
        </w:rPr>
      </w:pPr>
      <w:r>
        <w:rPr>
          <w:szCs w:val="28"/>
        </w:rPr>
        <w:t>The purpose of training delivery is to facilitate the implementation of training required to support business change initiatives while ensur</w:t>
      </w:r>
      <w:r w:rsidR="00752287">
        <w:rPr>
          <w:szCs w:val="28"/>
        </w:rPr>
        <w:t>ing</w:t>
      </w:r>
      <w:r>
        <w:rPr>
          <w:szCs w:val="28"/>
        </w:rPr>
        <w:t xml:space="preserve"> that the participants feel confident, competent, and motivated to apply new learnings in their day-to-day performance.</w:t>
      </w:r>
    </w:p>
    <w:p w14:paraId="3E99534B" w14:textId="1B1D4428" w:rsidR="00DB3B90" w:rsidRDefault="00DB3B90" w:rsidP="002F656D">
      <w:pPr>
        <w:rPr>
          <w:szCs w:val="28"/>
        </w:rPr>
      </w:pPr>
    </w:p>
    <w:p w14:paraId="4CCC7930" w14:textId="5846EFEE" w:rsidR="00DB3B90" w:rsidRDefault="00DB3B90" w:rsidP="002F656D">
      <w:pPr>
        <w:rPr>
          <w:szCs w:val="28"/>
        </w:rPr>
      </w:pPr>
      <w:r>
        <w:rPr>
          <w:szCs w:val="28"/>
        </w:rPr>
        <w:t>The primary steps in training delivery include:</w:t>
      </w:r>
    </w:p>
    <w:p w14:paraId="346F5966" w14:textId="5384653B" w:rsidR="00DB3B90" w:rsidRPr="004E247A" w:rsidRDefault="00DB3B90" w:rsidP="007550B7">
      <w:pPr>
        <w:pStyle w:val="ListParagraph"/>
        <w:numPr>
          <w:ilvl w:val="0"/>
          <w:numId w:val="7"/>
        </w:numPr>
        <w:rPr>
          <w:sz w:val="22"/>
        </w:rPr>
      </w:pPr>
      <w:r w:rsidRPr="004E247A">
        <w:rPr>
          <w:sz w:val="22"/>
        </w:rPr>
        <w:t>Sche</w:t>
      </w:r>
      <w:r w:rsidR="007550B7" w:rsidRPr="004E247A">
        <w:rPr>
          <w:sz w:val="22"/>
        </w:rPr>
        <w:t>d</w:t>
      </w:r>
      <w:r w:rsidRPr="004E247A">
        <w:rPr>
          <w:sz w:val="22"/>
        </w:rPr>
        <w:t>ule training dates</w:t>
      </w:r>
    </w:p>
    <w:p w14:paraId="192C6DD0" w14:textId="22C2D9B6" w:rsidR="007550B7" w:rsidRPr="004E247A" w:rsidRDefault="007E455D" w:rsidP="007550B7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Define training dates</w:t>
      </w:r>
    </w:p>
    <w:p w14:paraId="2826DDCE" w14:textId="3399C3E0" w:rsidR="007E455D" w:rsidRPr="004E247A" w:rsidRDefault="007E455D" w:rsidP="007550B7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Identify instructors</w:t>
      </w:r>
    </w:p>
    <w:p w14:paraId="17DEABAD" w14:textId="54FC44B6" w:rsidR="007E455D" w:rsidRPr="004E247A" w:rsidRDefault="007E455D" w:rsidP="00B817EE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Reserve training rooms (or online training tool)</w:t>
      </w:r>
    </w:p>
    <w:p w14:paraId="5BB07A4E" w14:textId="6CE4DA66" w:rsidR="007550B7" w:rsidRPr="004E247A" w:rsidRDefault="007550B7" w:rsidP="007550B7">
      <w:pPr>
        <w:pStyle w:val="ListParagraph"/>
        <w:numPr>
          <w:ilvl w:val="0"/>
          <w:numId w:val="7"/>
        </w:numPr>
        <w:rPr>
          <w:sz w:val="22"/>
        </w:rPr>
      </w:pPr>
      <w:r w:rsidRPr="004E247A">
        <w:rPr>
          <w:sz w:val="22"/>
        </w:rPr>
        <w:t>Register or track participants</w:t>
      </w:r>
    </w:p>
    <w:p w14:paraId="229B648E" w14:textId="51530A33" w:rsidR="00B817EE" w:rsidRPr="004E247A" w:rsidRDefault="00B817EE" w:rsidP="00B817EE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Communicate training dates</w:t>
      </w:r>
    </w:p>
    <w:p w14:paraId="79BB1EB7" w14:textId="2D1968D0" w:rsidR="00B817EE" w:rsidRPr="004E247A" w:rsidRDefault="00B817EE" w:rsidP="00B817EE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Register or track participants</w:t>
      </w:r>
    </w:p>
    <w:p w14:paraId="473E118C" w14:textId="4655E34A" w:rsidR="00B817EE" w:rsidRPr="004E247A" w:rsidRDefault="00B817EE" w:rsidP="00B817EE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Produce training materials</w:t>
      </w:r>
    </w:p>
    <w:p w14:paraId="67FD5909" w14:textId="5B66EDA7" w:rsidR="00B817EE" w:rsidRPr="004E247A" w:rsidRDefault="00B817EE" w:rsidP="00B817EE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Confirm training details with participants</w:t>
      </w:r>
    </w:p>
    <w:p w14:paraId="1502C265" w14:textId="42D6ACBC" w:rsidR="007550B7" w:rsidRPr="004E247A" w:rsidRDefault="007550B7" w:rsidP="007550B7">
      <w:pPr>
        <w:pStyle w:val="ListParagraph"/>
        <w:numPr>
          <w:ilvl w:val="0"/>
          <w:numId w:val="7"/>
        </w:numPr>
        <w:rPr>
          <w:sz w:val="22"/>
        </w:rPr>
      </w:pPr>
      <w:r w:rsidRPr="004E247A">
        <w:rPr>
          <w:sz w:val="22"/>
        </w:rPr>
        <w:t>Manage logistics</w:t>
      </w:r>
    </w:p>
    <w:p w14:paraId="40AD727A" w14:textId="1C57FB66" w:rsidR="00B817EE" w:rsidRPr="004E247A" w:rsidRDefault="00B457D4" w:rsidP="00B817EE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Confirm facility/online tool</w:t>
      </w:r>
    </w:p>
    <w:p w14:paraId="7654326C" w14:textId="7834A62D" w:rsidR="00B457D4" w:rsidRPr="004E247A" w:rsidRDefault="00B457D4" w:rsidP="00B817EE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Validate/test equipment</w:t>
      </w:r>
    </w:p>
    <w:p w14:paraId="60CDF15D" w14:textId="1D6E826B" w:rsidR="007550B7" w:rsidRPr="004E247A" w:rsidRDefault="007550B7" w:rsidP="007550B7">
      <w:pPr>
        <w:pStyle w:val="ListParagraph"/>
        <w:numPr>
          <w:ilvl w:val="0"/>
          <w:numId w:val="7"/>
        </w:numPr>
        <w:rPr>
          <w:sz w:val="22"/>
        </w:rPr>
      </w:pPr>
      <w:r w:rsidRPr="004E247A">
        <w:rPr>
          <w:sz w:val="22"/>
        </w:rPr>
        <w:t>Conduct training</w:t>
      </w:r>
    </w:p>
    <w:p w14:paraId="338DFC7E" w14:textId="6304AD86" w:rsidR="004E247A" w:rsidRPr="004E247A" w:rsidRDefault="004E247A" w:rsidP="004E247A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Conduct training</w:t>
      </w:r>
    </w:p>
    <w:p w14:paraId="4581E916" w14:textId="7CE7DAE4" w:rsidR="004E247A" w:rsidRPr="004E247A" w:rsidRDefault="004E247A" w:rsidP="004E247A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Validate attendance</w:t>
      </w:r>
    </w:p>
    <w:p w14:paraId="2C2B57E3" w14:textId="42608496" w:rsidR="004E247A" w:rsidRPr="004E247A" w:rsidRDefault="004E247A" w:rsidP="004E247A">
      <w:pPr>
        <w:pStyle w:val="ListParagraph"/>
        <w:numPr>
          <w:ilvl w:val="1"/>
          <w:numId w:val="7"/>
        </w:numPr>
        <w:rPr>
          <w:sz w:val="22"/>
        </w:rPr>
      </w:pPr>
      <w:r w:rsidRPr="004E247A">
        <w:rPr>
          <w:sz w:val="22"/>
        </w:rPr>
        <w:t>Track learning requirements completion</w:t>
      </w:r>
    </w:p>
    <w:p w14:paraId="1DB21318" w14:textId="65C557B5" w:rsidR="007550B7" w:rsidRDefault="007550B7" w:rsidP="007550B7">
      <w:pPr>
        <w:pStyle w:val="ListParagraph"/>
        <w:numPr>
          <w:ilvl w:val="0"/>
          <w:numId w:val="7"/>
        </w:numPr>
        <w:rPr>
          <w:sz w:val="22"/>
        </w:rPr>
      </w:pPr>
      <w:r w:rsidRPr="004E247A">
        <w:rPr>
          <w:sz w:val="22"/>
        </w:rPr>
        <w:t>Provide post-training support</w:t>
      </w:r>
    </w:p>
    <w:p w14:paraId="5EC2B6C2" w14:textId="00E04B47" w:rsidR="004E247A" w:rsidRDefault="003C2C4A" w:rsidP="004E247A">
      <w:pPr>
        <w:pStyle w:val="ListParagraph"/>
        <w:numPr>
          <w:ilvl w:val="1"/>
          <w:numId w:val="7"/>
        </w:numPr>
        <w:rPr>
          <w:sz w:val="22"/>
        </w:rPr>
      </w:pPr>
      <w:r>
        <w:rPr>
          <w:sz w:val="22"/>
        </w:rPr>
        <w:t>Share job aids</w:t>
      </w:r>
    </w:p>
    <w:p w14:paraId="37B4960B" w14:textId="71F20933" w:rsidR="003C2C4A" w:rsidRDefault="003C2C4A" w:rsidP="004E247A">
      <w:pPr>
        <w:pStyle w:val="ListParagraph"/>
        <w:numPr>
          <w:ilvl w:val="1"/>
          <w:numId w:val="7"/>
        </w:numPr>
        <w:rPr>
          <w:sz w:val="22"/>
        </w:rPr>
      </w:pPr>
      <w:r>
        <w:rPr>
          <w:sz w:val="22"/>
        </w:rPr>
        <w:t>Send training evaluation</w:t>
      </w:r>
    </w:p>
    <w:p w14:paraId="6D57D1E6" w14:textId="69DD7367" w:rsidR="003C2C4A" w:rsidRPr="004E247A" w:rsidRDefault="003C2C4A" w:rsidP="004E247A">
      <w:pPr>
        <w:pStyle w:val="ListParagraph"/>
        <w:numPr>
          <w:ilvl w:val="1"/>
          <w:numId w:val="7"/>
        </w:numPr>
        <w:rPr>
          <w:sz w:val="22"/>
        </w:rPr>
      </w:pPr>
      <w:r>
        <w:rPr>
          <w:sz w:val="22"/>
        </w:rPr>
        <w:t>Provide additional training or support resources</w:t>
      </w:r>
    </w:p>
    <w:p w14:paraId="632620AB" w14:textId="48C01CBB" w:rsidR="007A6296" w:rsidRDefault="007A6296" w:rsidP="00E559B0">
      <w:pPr>
        <w:rPr>
          <w:szCs w:val="28"/>
        </w:rPr>
      </w:pPr>
    </w:p>
    <w:p w14:paraId="0C8E9465" w14:textId="0A5E5067" w:rsidR="00B9714F" w:rsidRDefault="000F0F75" w:rsidP="00CD36EB">
      <w:pPr>
        <w:pStyle w:val="Heading1"/>
      </w:pPr>
      <w:r>
        <w:t>Instructions</w:t>
      </w:r>
    </w:p>
    <w:p w14:paraId="103D3092" w14:textId="1746226F" w:rsidR="001D7A80" w:rsidRPr="00D15DFA" w:rsidRDefault="003C2C4A" w:rsidP="00D15DFA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>The training delivery template provides a “</w:t>
      </w:r>
      <w:r w:rsidR="002B4A11">
        <w:rPr>
          <w:sz w:val="22"/>
        </w:rPr>
        <w:t>self-service</w:t>
      </w:r>
      <w:r>
        <w:rPr>
          <w:sz w:val="22"/>
        </w:rPr>
        <w:t xml:space="preserve">” tool for users to </w:t>
      </w:r>
      <w:r w:rsidR="00D15DFA">
        <w:rPr>
          <w:sz w:val="22"/>
        </w:rPr>
        <w:t>confirm their training sessions and times</w:t>
      </w:r>
    </w:p>
    <w:p w14:paraId="36CF53B8" w14:textId="2F525CDC" w:rsidR="00D15DFA" w:rsidRPr="00D15DFA" w:rsidRDefault="00D15DFA" w:rsidP="00D15DFA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>Add the course information to the course list tab.</w:t>
      </w:r>
    </w:p>
    <w:p w14:paraId="003FE1D4" w14:textId="2AF550D9" w:rsidR="00D15DFA" w:rsidRPr="00D15DFA" w:rsidRDefault="00D15DFA" w:rsidP="00D15DFA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>Add team members to the team members tab.</w:t>
      </w:r>
    </w:p>
    <w:p w14:paraId="202B5EDD" w14:textId="7EC9D24A" w:rsidR="00D15DFA" w:rsidRPr="00E143F3" w:rsidRDefault="00E143F3" w:rsidP="00D15DFA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>Map training participants to courses in the training summary tab.</w:t>
      </w:r>
    </w:p>
    <w:p w14:paraId="1F956B34" w14:textId="62EB8121" w:rsidR="00E143F3" w:rsidRPr="00D15DFA" w:rsidRDefault="00E143F3" w:rsidP="00D15DFA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>Share the worksheet with participants, referencing the first tab (“Start Here”) for instructions.</w:t>
      </w:r>
    </w:p>
    <w:p w14:paraId="6A8A2546" w14:textId="313E7A0C" w:rsidR="00FB05CA" w:rsidRPr="0099713E" w:rsidRDefault="00FB05CA" w:rsidP="0099713E">
      <w:pPr>
        <w:rPr>
          <w:szCs w:val="36"/>
        </w:rPr>
      </w:pPr>
    </w:p>
    <w:sectPr w:rsidR="00FB05CA" w:rsidRPr="0099713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42F69" w14:textId="77777777" w:rsidR="002726B8" w:rsidRDefault="002726B8" w:rsidP="00B9714F">
      <w:pPr>
        <w:spacing w:after="0" w:line="240" w:lineRule="auto"/>
      </w:pPr>
      <w:r>
        <w:separator/>
      </w:r>
    </w:p>
  </w:endnote>
  <w:endnote w:type="continuationSeparator" w:id="0">
    <w:p w14:paraId="479B4B5F" w14:textId="77777777" w:rsidR="002726B8" w:rsidRDefault="002726B8" w:rsidP="00B9714F">
      <w:pPr>
        <w:spacing w:after="0" w:line="240" w:lineRule="auto"/>
      </w:pPr>
      <w:r>
        <w:continuationSeparator/>
      </w:r>
    </w:p>
  </w:endnote>
  <w:endnote w:type="continuationNotice" w:id="1">
    <w:p w14:paraId="4E73A481" w14:textId="77777777" w:rsidR="002726B8" w:rsidRDefault="002726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3FFB" w14:textId="4AD84336" w:rsidR="00B2414D" w:rsidRPr="00DE43E4" w:rsidRDefault="00DE43E4" w:rsidP="00DE43E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>FILENAME \* MERGEFORMAT</w:instrText>
    </w:r>
    <w:r>
      <w:rPr>
        <w:sz w:val="16"/>
        <w:szCs w:val="16"/>
      </w:rPr>
      <w:fldChar w:fldCharType="separate"/>
    </w:r>
    <w:r w:rsidR="001C6B44">
      <w:rPr>
        <w:noProof/>
        <w:sz w:val="16"/>
        <w:szCs w:val="16"/>
      </w:rPr>
      <w:t>06CI_Training_Delivery_Instructions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ptab w:relativeTo="margin" w:alignment="center" w:leader="none"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413FE8">
      <w:rPr>
        <w:noProof/>
        <w:sz w:val="16"/>
        <w:szCs w:val="16"/>
      </w:rPr>
      <w:t>8/16/2021 4:54 PM</w:t>
    </w:r>
    <w:r>
      <w:rPr>
        <w:sz w:val="16"/>
        <w:szCs w:val="16"/>
      </w:rPr>
      <w:fldChar w:fldCharType="end"/>
    </w:r>
    <w:r>
      <w:rPr>
        <w:sz w:val="16"/>
        <w:szCs w:val="16"/>
      </w:rPr>
      <w:ptab w:relativeTo="margin" w:alignment="right" w:leader="none"/>
    </w:r>
    <w:r w:rsidR="00EC7BDE">
      <w:rPr>
        <w:sz w:val="16"/>
        <w:szCs w:val="16"/>
      </w:rPr>
      <w:t xml:space="preserve">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24748" w14:textId="77777777" w:rsidR="002726B8" w:rsidRDefault="002726B8" w:rsidP="00B9714F">
      <w:pPr>
        <w:spacing w:after="0" w:line="240" w:lineRule="auto"/>
      </w:pPr>
      <w:r>
        <w:separator/>
      </w:r>
    </w:p>
  </w:footnote>
  <w:footnote w:type="continuationSeparator" w:id="0">
    <w:p w14:paraId="5405A318" w14:textId="77777777" w:rsidR="002726B8" w:rsidRDefault="002726B8" w:rsidP="00B9714F">
      <w:pPr>
        <w:spacing w:after="0" w:line="240" w:lineRule="auto"/>
      </w:pPr>
      <w:r>
        <w:continuationSeparator/>
      </w:r>
    </w:p>
  </w:footnote>
  <w:footnote w:type="continuationNotice" w:id="1">
    <w:p w14:paraId="1F950715" w14:textId="77777777" w:rsidR="002726B8" w:rsidRDefault="002726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1DBF" w14:textId="37997666" w:rsidR="00B9714F" w:rsidRPr="00931FF1" w:rsidRDefault="00413FE8" w:rsidP="00931FF1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931FF1">
      <w:rPr>
        <w:sz w:val="16"/>
        <w:szCs w:val="16"/>
      </w:rPr>
      <w:ptab w:relativeTo="margin" w:alignment="center" w:leader="none"/>
    </w:r>
    <w:r w:rsidR="00931FF1">
      <w:rPr>
        <w:sz w:val="16"/>
        <w:szCs w:val="16"/>
      </w:rPr>
      <w:t>Change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Framework</w:t>
    </w:r>
    <w:r w:rsidR="00931FF1">
      <w:rPr>
        <w:sz w:val="16"/>
        <w:szCs w:val="16"/>
      </w:rPr>
      <w:ptab w:relativeTo="margin" w:alignment="right" w:leader="none"/>
    </w:r>
    <w:r w:rsidR="006E6EBF">
      <w:rPr>
        <w:sz w:val="16"/>
        <w:szCs w:val="16"/>
      </w:rPr>
      <w:t>Tra</w:t>
    </w:r>
    <w:r w:rsidR="00607ECA">
      <w:rPr>
        <w:sz w:val="16"/>
        <w:szCs w:val="16"/>
      </w:rPr>
      <w:t xml:space="preserve">ining Delivery </w:t>
    </w:r>
    <w:r w:rsidR="00931FF1">
      <w:rPr>
        <w:sz w:val="16"/>
        <w:szCs w:val="16"/>
      </w:rPr>
      <w:t>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57E57"/>
    <w:multiLevelType w:val="hybridMultilevel"/>
    <w:tmpl w:val="53F09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100D38"/>
    <w:multiLevelType w:val="hybridMultilevel"/>
    <w:tmpl w:val="52AAD4D8"/>
    <w:lvl w:ilvl="0" w:tplc="3B20B04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25E66"/>
    <w:multiLevelType w:val="hybridMultilevel"/>
    <w:tmpl w:val="603E9DA8"/>
    <w:lvl w:ilvl="0" w:tplc="3B20B04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76716"/>
    <w:multiLevelType w:val="hybridMultilevel"/>
    <w:tmpl w:val="DBC26118"/>
    <w:lvl w:ilvl="0" w:tplc="706A30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6B7E30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28C80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ECCE3EE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110466"/>
    <w:multiLevelType w:val="hybridMultilevel"/>
    <w:tmpl w:val="9F5E55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2"/>
  </w:num>
  <w:num w:numId="7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1sjC2MDExM7BQ0lEKTi0uzszPAykwqgUAl/ODdywAAAA="/>
  </w:docVars>
  <w:rsids>
    <w:rsidRoot w:val="4DAEF4B4"/>
    <w:rsid w:val="000005F7"/>
    <w:rsid w:val="0000402C"/>
    <w:rsid w:val="000056F0"/>
    <w:rsid w:val="0000618C"/>
    <w:rsid w:val="00022FA7"/>
    <w:rsid w:val="00034B66"/>
    <w:rsid w:val="00040A5C"/>
    <w:rsid w:val="0006665D"/>
    <w:rsid w:val="00066DBD"/>
    <w:rsid w:val="00067A53"/>
    <w:rsid w:val="0007338C"/>
    <w:rsid w:val="000768F1"/>
    <w:rsid w:val="00076AFB"/>
    <w:rsid w:val="00077E9B"/>
    <w:rsid w:val="00087A49"/>
    <w:rsid w:val="000A2F71"/>
    <w:rsid w:val="000B6791"/>
    <w:rsid w:val="000B7628"/>
    <w:rsid w:val="000D6EDC"/>
    <w:rsid w:val="000E4370"/>
    <w:rsid w:val="000F0F75"/>
    <w:rsid w:val="000F5CD5"/>
    <w:rsid w:val="001126F1"/>
    <w:rsid w:val="00115E93"/>
    <w:rsid w:val="00125ABD"/>
    <w:rsid w:val="00127082"/>
    <w:rsid w:val="00131C68"/>
    <w:rsid w:val="001437EE"/>
    <w:rsid w:val="001462FE"/>
    <w:rsid w:val="00164881"/>
    <w:rsid w:val="001672EC"/>
    <w:rsid w:val="001714F7"/>
    <w:rsid w:val="00173FE5"/>
    <w:rsid w:val="001772C2"/>
    <w:rsid w:val="00184156"/>
    <w:rsid w:val="001901A6"/>
    <w:rsid w:val="00195AFF"/>
    <w:rsid w:val="001B44C9"/>
    <w:rsid w:val="001C3C52"/>
    <w:rsid w:val="001C4692"/>
    <w:rsid w:val="001C6B44"/>
    <w:rsid w:val="001D158F"/>
    <w:rsid w:val="001D2C5F"/>
    <w:rsid w:val="001D58B6"/>
    <w:rsid w:val="001D7A80"/>
    <w:rsid w:val="001E7E39"/>
    <w:rsid w:val="001F0BDA"/>
    <w:rsid w:val="002131AD"/>
    <w:rsid w:val="00225E6E"/>
    <w:rsid w:val="002473B4"/>
    <w:rsid w:val="00250CDF"/>
    <w:rsid w:val="00255118"/>
    <w:rsid w:val="00271123"/>
    <w:rsid w:val="002726B8"/>
    <w:rsid w:val="00276DF3"/>
    <w:rsid w:val="00280B81"/>
    <w:rsid w:val="002B4A11"/>
    <w:rsid w:val="002C0D2C"/>
    <w:rsid w:val="002C18B9"/>
    <w:rsid w:val="002F19D9"/>
    <w:rsid w:val="002F4311"/>
    <w:rsid w:val="002F656D"/>
    <w:rsid w:val="0032121F"/>
    <w:rsid w:val="00335D85"/>
    <w:rsid w:val="003414E1"/>
    <w:rsid w:val="00354133"/>
    <w:rsid w:val="00357E87"/>
    <w:rsid w:val="0037044C"/>
    <w:rsid w:val="00381512"/>
    <w:rsid w:val="003909A6"/>
    <w:rsid w:val="00390C05"/>
    <w:rsid w:val="00391E0E"/>
    <w:rsid w:val="003A029A"/>
    <w:rsid w:val="003A1146"/>
    <w:rsid w:val="003A4C54"/>
    <w:rsid w:val="003A638B"/>
    <w:rsid w:val="003B37A8"/>
    <w:rsid w:val="003B7E00"/>
    <w:rsid w:val="003C2C4A"/>
    <w:rsid w:val="003D0EEF"/>
    <w:rsid w:val="003D2585"/>
    <w:rsid w:val="003E01B7"/>
    <w:rsid w:val="003E2E57"/>
    <w:rsid w:val="003E64B3"/>
    <w:rsid w:val="00402B21"/>
    <w:rsid w:val="00413FE8"/>
    <w:rsid w:val="00425996"/>
    <w:rsid w:val="00462D4D"/>
    <w:rsid w:val="0046682A"/>
    <w:rsid w:val="00470CC6"/>
    <w:rsid w:val="004745F9"/>
    <w:rsid w:val="00476ADE"/>
    <w:rsid w:val="00495670"/>
    <w:rsid w:val="0049683A"/>
    <w:rsid w:val="00496966"/>
    <w:rsid w:val="004971A7"/>
    <w:rsid w:val="004A4F64"/>
    <w:rsid w:val="004B79F9"/>
    <w:rsid w:val="004C2698"/>
    <w:rsid w:val="004C767D"/>
    <w:rsid w:val="004D03BE"/>
    <w:rsid w:val="004D4112"/>
    <w:rsid w:val="004E247A"/>
    <w:rsid w:val="004E5356"/>
    <w:rsid w:val="004E6FD5"/>
    <w:rsid w:val="004F4077"/>
    <w:rsid w:val="0052122E"/>
    <w:rsid w:val="0054403D"/>
    <w:rsid w:val="0055250F"/>
    <w:rsid w:val="0055496D"/>
    <w:rsid w:val="00554D3E"/>
    <w:rsid w:val="00555036"/>
    <w:rsid w:val="00557CC8"/>
    <w:rsid w:val="00561843"/>
    <w:rsid w:val="00564151"/>
    <w:rsid w:val="00567C1F"/>
    <w:rsid w:val="00590110"/>
    <w:rsid w:val="00590984"/>
    <w:rsid w:val="00592A67"/>
    <w:rsid w:val="00597EF8"/>
    <w:rsid w:val="005A535C"/>
    <w:rsid w:val="005D77B3"/>
    <w:rsid w:val="005F7417"/>
    <w:rsid w:val="0060165D"/>
    <w:rsid w:val="00605889"/>
    <w:rsid w:val="00607ECA"/>
    <w:rsid w:val="006116F7"/>
    <w:rsid w:val="00613730"/>
    <w:rsid w:val="00614020"/>
    <w:rsid w:val="00620B63"/>
    <w:rsid w:val="00625913"/>
    <w:rsid w:val="00626474"/>
    <w:rsid w:val="00634416"/>
    <w:rsid w:val="00641E71"/>
    <w:rsid w:val="0064597D"/>
    <w:rsid w:val="00650078"/>
    <w:rsid w:val="00661F53"/>
    <w:rsid w:val="0066274D"/>
    <w:rsid w:val="006671ED"/>
    <w:rsid w:val="00670609"/>
    <w:rsid w:val="00671B5B"/>
    <w:rsid w:val="00677255"/>
    <w:rsid w:val="0069627B"/>
    <w:rsid w:val="006A2697"/>
    <w:rsid w:val="006C63D1"/>
    <w:rsid w:val="006D0C67"/>
    <w:rsid w:val="006D2E53"/>
    <w:rsid w:val="006E3C6C"/>
    <w:rsid w:val="006E4D74"/>
    <w:rsid w:val="006E6EBF"/>
    <w:rsid w:val="00702E9E"/>
    <w:rsid w:val="00706DBC"/>
    <w:rsid w:val="00720A75"/>
    <w:rsid w:val="00726257"/>
    <w:rsid w:val="00742766"/>
    <w:rsid w:val="00752287"/>
    <w:rsid w:val="00753FDC"/>
    <w:rsid w:val="007550B7"/>
    <w:rsid w:val="00756258"/>
    <w:rsid w:val="007564EB"/>
    <w:rsid w:val="0075730B"/>
    <w:rsid w:val="007578D9"/>
    <w:rsid w:val="007712DB"/>
    <w:rsid w:val="00780493"/>
    <w:rsid w:val="00793EE6"/>
    <w:rsid w:val="00797028"/>
    <w:rsid w:val="007A0321"/>
    <w:rsid w:val="007A38DA"/>
    <w:rsid w:val="007A4181"/>
    <w:rsid w:val="007A53F8"/>
    <w:rsid w:val="007A6296"/>
    <w:rsid w:val="007A7DF2"/>
    <w:rsid w:val="007B1938"/>
    <w:rsid w:val="007C0FBD"/>
    <w:rsid w:val="007C5B39"/>
    <w:rsid w:val="007D08F0"/>
    <w:rsid w:val="007D50B6"/>
    <w:rsid w:val="007D6E6D"/>
    <w:rsid w:val="007E3D96"/>
    <w:rsid w:val="007E455D"/>
    <w:rsid w:val="0081496D"/>
    <w:rsid w:val="008232CE"/>
    <w:rsid w:val="00856E88"/>
    <w:rsid w:val="00862E07"/>
    <w:rsid w:val="008924E1"/>
    <w:rsid w:val="00892B25"/>
    <w:rsid w:val="00892F1D"/>
    <w:rsid w:val="008932D1"/>
    <w:rsid w:val="008A1582"/>
    <w:rsid w:val="008A5D12"/>
    <w:rsid w:val="008A6C34"/>
    <w:rsid w:val="008D31F8"/>
    <w:rsid w:val="008D3231"/>
    <w:rsid w:val="008D4A41"/>
    <w:rsid w:val="008F2CFC"/>
    <w:rsid w:val="00904C40"/>
    <w:rsid w:val="00904E03"/>
    <w:rsid w:val="009139E5"/>
    <w:rsid w:val="009143C1"/>
    <w:rsid w:val="00915B7D"/>
    <w:rsid w:val="00931FF1"/>
    <w:rsid w:val="0093481B"/>
    <w:rsid w:val="009417D0"/>
    <w:rsid w:val="00942378"/>
    <w:rsid w:val="0094740B"/>
    <w:rsid w:val="009474F9"/>
    <w:rsid w:val="00950E12"/>
    <w:rsid w:val="009555AB"/>
    <w:rsid w:val="00961AF9"/>
    <w:rsid w:val="00976E3A"/>
    <w:rsid w:val="0098012A"/>
    <w:rsid w:val="009944F5"/>
    <w:rsid w:val="00996940"/>
    <w:rsid w:val="0099713E"/>
    <w:rsid w:val="009C79EE"/>
    <w:rsid w:val="009D0690"/>
    <w:rsid w:val="009D7305"/>
    <w:rsid w:val="009D7C29"/>
    <w:rsid w:val="009E7947"/>
    <w:rsid w:val="009E7F35"/>
    <w:rsid w:val="009F1573"/>
    <w:rsid w:val="009F2993"/>
    <w:rsid w:val="00A06E5F"/>
    <w:rsid w:val="00A2737D"/>
    <w:rsid w:val="00A27ADB"/>
    <w:rsid w:val="00A3503E"/>
    <w:rsid w:val="00A4475D"/>
    <w:rsid w:val="00A57596"/>
    <w:rsid w:val="00A863DB"/>
    <w:rsid w:val="00A901AC"/>
    <w:rsid w:val="00A96045"/>
    <w:rsid w:val="00AA13F8"/>
    <w:rsid w:val="00AB4E8A"/>
    <w:rsid w:val="00AC29A1"/>
    <w:rsid w:val="00AC2B50"/>
    <w:rsid w:val="00AC4F2E"/>
    <w:rsid w:val="00AD57C5"/>
    <w:rsid w:val="00B02279"/>
    <w:rsid w:val="00B1135E"/>
    <w:rsid w:val="00B1138B"/>
    <w:rsid w:val="00B13362"/>
    <w:rsid w:val="00B14C67"/>
    <w:rsid w:val="00B224E1"/>
    <w:rsid w:val="00B2414D"/>
    <w:rsid w:val="00B457D4"/>
    <w:rsid w:val="00B6125F"/>
    <w:rsid w:val="00B660EA"/>
    <w:rsid w:val="00B817EE"/>
    <w:rsid w:val="00B930C5"/>
    <w:rsid w:val="00B9714F"/>
    <w:rsid w:val="00BA49E9"/>
    <w:rsid w:val="00BC4318"/>
    <w:rsid w:val="00BD027A"/>
    <w:rsid w:val="00BD6A79"/>
    <w:rsid w:val="00BF61F1"/>
    <w:rsid w:val="00C02DBB"/>
    <w:rsid w:val="00C03678"/>
    <w:rsid w:val="00C0556B"/>
    <w:rsid w:val="00C107D9"/>
    <w:rsid w:val="00C11DD1"/>
    <w:rsid w:val="00C15A3F"/>
    <w:rsid w:val="00C2739D"/>
    <w:rsid w:val="00C353A1"/>
    <w:rsid w:val="00C35BAB"/>
    <w:rsid w:val="00C43581"/>
    <w:rsid w:val="00C51F0E"/>
    <w:rsid w:val="00C529C5"/>
    <w:rsid w:val="00C5661F"/>
    <w:rsid w:val="00C73AC7"/>
    <w:rsid w:val="00C81692"/>
    <w:rsid w:val="00C8707F"/>
    <w:rsid w:val="00CC5224"/>
    <w:rsid w:val="00CD36EB"/>
    <w:rsid w:val="00CD5B63"/>
    <w:rsid w:val="00CE29CB"/>
    <w:rsid w:val="00CE54E0"/>
    <w:rsid w:val="00CE5D18"/>
    <w:rsid w:val="00CE6AEB"/>
    <w:rsid w:val="00D05D21"/>
    <w:rsid w:val="00D0764C"/>
    <w:rsid w:val="00D14ACE"/>
    <w:rsid w:val="00D15DFA"/>
    <w:rsid w:val="00D23338"/>
    <w:rsid w:val="00D233E4"/>
    <w:rsid w:val="00D2391F"/>
    <w:rsid w:val="00D30456"/>
    <w:rsid w:val="00D30CCB"/>
    <w:rsid w:val="00D40F4D"/>
    <w:rsid w:val="00D4405E"/>
    <w:rsid w:val="00D47E28"/>
    <w:rsid w:val="00D51814"/>
    <w:rsid w:val="00D544CD"/>
    <w:rsid w:val="00D575F5"/>
    <w:rsid w:val="00D577EA"/>
    <w:rsid w:val="00D62777"/>
    <w:rsid w:val="00D75A22"/>
    <w:rsid w:val="00D76DBC"/>
    <w:rsid w:val="00D81A65"/>
    <w:rsid w:val="00D83AA3"/>
    <w:rsid w:val="00DB3B90"/>
    <w:rsid w:val="00DB560B"/>
    <w:rsid w:val="00DD592F"/>
    <w:rsid w:val="00DD70BD"/>
    <w:rsid w:val="00DE3DD3"/>
    <w:rsid w:val="00DE43E4"/>
    <w:rsid w:val="00E143F3"/>
    <w:rsid w:val="00E222C8"/>
    <w:rsid w:val="00E258DD"/>
    <w:rsid w:val="00E305D5"/>
    <w:rsid w:val="00E33B51"/>
    <w:rsid w:val="00E33B60"/>
    <w:rsid w:val="00E46BE7"/>
    <w:rsid w:val="00E559B0"/>
    <w:rsid w:val="00E55C0D"/>
    <w:rsid w:val="00E619AB"/>
    <w:rsid w:val="00E6227C"/>
    <w:rsid w:val="00E67604"/>
    <w:rsid w:val="00E77785"/>
    <w:rsid w:val="00E82B74"/>
    <w:rsid w:val="00E8318C"/>
    <w:rsid w:val="00E878A9"/>
    <w:rsid w:val="00E96198"/>
    <w:rsid w:val="00EB0AC4"/>
    <w:rsid w:val="00EB0B6E"/>
    <w:rsid w:val="00EB714C"/>
    <w:rsid w:val="00EC134C"/>
    <w:rsid w:val="00EC13AF"/>
    <w:rsid w:val="00EC1F2E"/>
    <w:rsid w:val="00EC1FCA"/>
    <w:rsid w:val="00EC7BDE"/>
    <w:rsid w:val="00EE0278"/>
    <w:rsid w:val="00EF68EF"/>
    <w:rsid w:val="00F02EC0"/>
    <w:rsid w:val="00F04162"/>
    <w:rsid w:val="00F07D90"/>
    <w:rsid w:val="00F14E03"/>
    <w:rsid w:val="00F17C21"/>
    <w:rsid w:val="00F24290"/>
    <w:rsid w:val="00F40BE9"/>
    <w:rsid w:val="00F437B9"/>
    <w:rsid w:val="00F54C7B"/>
    <w:rsid w:val="00F55FF0"/>
    <w:rsid w:val="00F60634"/>
    <w:rsid w:val="00F619E8"/>
    <w:rsid w:val="00F86DAF"/>
    <w:rsid w:val="00F87EF2"/>
    <w:rsid w:val="00F913E7"/>
    <w:rsid w:val="00FA1C20"/>
    <w:rsid w:val="00FA7E3A"/>
    <w:rsid w:val="00FB05CA"/>
    <w:rsid w:val="00FB3990"/>
    <w:rsid w:val="00FB538C"/>
    <w:rsid w:val="00FC1CD0"/>
    <w:rsid w:val="00FC74D5"/>
    <w:rsid w:val="00FF19C4"/>
    <w:rsid w:val="0B4906AD"/>
    <w:rsid w:val="127F36C7"/>
    <w:rsid w:val="1397E091"/>
    <w:rsid w:val="1C41D37A"/>
    <w:rsid w:val="40B3F192"/>
    <w:rsid w:val="4DAEF4B4"/>
    <w:rsid w:val="5080402F"/>
    <w:rsid w:val="6102A174"/>
    <w:rsid w:val="657E66F4"/>
    <w:rsid w:val="7803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423E7"/>
  <w15:chartTrackingRefBased/>
  <w15:docId w15:val="{20E04834-8218-4BF8-BD82-210CCED28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4F"/>
  </w:style>
  <w:style w:type="paragraph" w:styleId="Heading1">
    <w:name w:val="heading 1"/>
    <w:basedOn w:val="Normal"/>
    <w:next w:val="Normal"/>
    <w:link w:val="Heading1Char"/>
    <w:uiPriority w:val="9"/>
    <w:qFormat/>
    <w:rsid w:val="00CD36EB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color w:val="E3252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9714F"/>
  </w:style>
  <w:style w:type="character" w:customStyle="1" w:styleId="eop">
    <w:name w:val="eop"/>
    <w:basedOn w:val="DefaultParagraphFont"/>
    <w:rsid w:val="00B9714F"/>
  </w:style>
  <w:style w:type="paragraph" w:styleId="Header">
    <w:name w:val="header"/>
    <w:basedOn w:val="Normal"/>
    <w:link w:val="Head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14F"/>
  </w:style>
  <w:style w:type="paragraph" w:styleId="Footer">
    <w:name w:val="footer"/>
    <w:basedOn w:val="Normal"/>
    <w:link w:val="Foot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14F"/>
  </w:style>
  <w:style w:type="character" w:customStyle="1" w:styleId="Heading1Char">
    <w:name w:val="Heading 1 Char"/>
    <w:basedOn w:val="DefaultParagraphFont"/>
    <w:link w:val="Heading1"/>
    <w:uiPriority w:val="9"/>
    <w:rsid w:val="00CD36EB"/>
    <w:rPr>
      <w:rFonts w:asciiTheme="majorHAnsi" w:eastAsia="Times New Roman" w:hAnsiTheme="majorHAnsi" w:cstheme="majorBidi"/>
      <w:color w:val="E32525"/>
      <w:sz w:val="32"/>
      <w:szCs w:val="32"/>
    </w:rPr>
  </w:style>
  <w:style w:type="paragraph" w:styleId="ListParagraph">
    <w:name w:val="List Paragraph"/>
    <w:basedOn w:val="Normal"/>
    <w:uiPriority w:val="34"/>
    <w:qFormat/>
    <w:rsid w:val="0093481B"/>
    <w:pPr>
      <w:numPr>
        <w:numId w:val="1"/>
      </w:numPr>
      <w:spacing w:before="60" w:after="60" w:line="240" w:lineRule="auto"/>
      <w:contextualSpacing/>
    </w:pPr>
    <w:rPr>
      <w:rFonts w:cstheme="minorHAnsi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158F"/>
    <w:pPr>
      <w:spacing w:before="120" w:after="120" w:line="240" w:lineRule="auto"/>
      <w:ind w:left="1080"/>
    </w:pPr>
    <w:rPr>
      <w:rFonts w:ascii="Calibri" w:hAnsi="Calibri" w:cs="Calibr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58F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CE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1">
    <w:name w:val="Table Bullet 1"/>
    <w:basedOn w:val="Normal"/>
    <w:rsid w:val="00357E87"/>
    <w:pPr>
      <w:numPr>
        <w:numId w:val="2"/>
      </w:numPr>
      <w:spacing w:before="60" w:after="60" w:line="240" w:lineRule="auto"/>
    </w:pPr>
    <w:rPr>
      <w:rFonts w:ascii="Arial Narrow" w:eastAsia="Times New Roman" w:hAnsi="Arial Narrow" w:cs="Times New Roman"/>
      <w:noProof/>
      <w:sz w:val="18"/>
      <w:szCs w:val="20"/>
    </w:rPr>
  </w:style>
  <w:style w:type="paragraph" w:customStyle="1" w:styleId="TableHeader">
    <w:name w:val="Table Header"/>
    <w:basedOn w:val="Normal"/>
    <w:rsid w:val="00357E87"/>
    <w:pPr>
      <w:spacing w:before="60" w:after="60" w:line="240" w:lineRule="auto"/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65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F61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4E9DE9-4375-4406-B7AC-3261E4463B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540AF8-5ACE-4177-B030-984A5C15C3E7}"/>
</file>

<file path=customXml/itemProps3.xml><?xml version="1.0" encoding="utf-8"?>
<ds:datastoreItem xmlns:ds="http://schemas.openxmlformats.org/officeDocument/2006/customXml" ds:itemID="{EFB56D8E-DEB4-4DC5-B946-5A1A333D11C6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b1330f3d-7856-414e-8b5d-e9044496710e"/>
    <ds:schemaRef ds:uri="ab2fb4bd-4538-4c90-bfd6-b58ac753becc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423AE4E-93C7-4050-AF0A-8AAD414533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19</cp:revision>
  <dcterms:created xsi:type="dcterms:W3CDTF">2021-01-09T01:34:00Z</dcterms:created>
  <dcterms:modified xsi:type="dcterms:W3CDTF">2021-08-1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